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528BA5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14:paraId="0BC403B9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AGENDA</w:t>
      </w:r>
    </w:p>
    <w:p w14:paraId="79CF8E52" w14:textId="74F66C5F" w:rsidR="004D5C4F" w:rsidRPr="0090293B" w:rsidRDefault="00AF702D" w:rsidP="004D5C4F">
      <w:pPr>
        <w:pStyle w:val="Heading1"/>
        <w:jc w:val="center"/>
        <w:rPr>
          <w:b/>
        </w:rPr>
      </w:pPr>
      <w:r>
        <w:rPr>
          <w:b/>
        </w:rPr>
        <w:t>June 8</w:t>
      </w:r>
      <w:r w:rsidR="008629AB">
        <w:rPr>
          <w:b/>
        </w:rPr>
        <w:t>, 202</w:t>
      </w:r>
      <w:r w:rsidR="00D777A4">
        <w:rPr>
          <w:b/>
        </w:rPr>
        <w:t>6</w:t>
      </w:r>
    </w:p>
    <w:p w14:paraId="2A93CFE2" w14:textId="77777777" w:rsidR="004D5C4F" w:rsidRDefault="004D5C4F" w:rsidP="004A01CB">
      <w:pPr>
        <w:spacing w:line="480" w:lineRule="auto"/>
      </w:pPr>
    </w:p>
    <w:p w14:paraId="039AE0C1" w14:textId="1CD6DA25" w:rsidR="009C7A48" w:rsidRDefault="007821C5" w:rsidP="00BD1DB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ublic Safety Compact</w:t>
      </w:r>
      <w:r w:rsidR="00286EFE">
        <w:rPr>
          <w:rFonts w:ascii="Arial" w:hAnsi="Arial" w:cs="Arial"/>
          <w:sz w:val="24"/>
          <w:szCs w:val="24"/>
        </w:rPr>
        <w:t xml:space="preserve"> revisited</w:t>
      </w:r>
      <w:r w:rsidR="006077F4">
        <w:rPr>
          <w:rFonts w:ascii="Arial" w:hAnsi="Arial" w:cs="Arial"/>
          <w:sz w:val="24"/>
          <w:szCs w:val="24"/>
        </w:rPr>
        <w:t xml:space="preserve"> </w:t>
      </w:r>
    </w:p>
    <w:p w14:paraId="04DB62EF" w14:textId="77777777" w:rsidR="006077F4" w:rsidRDefault="006077F4" w:rsidP="006077F4">
      <w:pPr>
        <w:pStyle w:val="ListParagraph"/>
        <w:rPr>
          <w:rFonts w:ascii="Arial" w:hAnsi="Arial" w:cs="Arial"/>
          <w:sz w:val="24"/>
          <w:szCs w:val="24"/>
        </w:rPr>
      </w:pPr>
    </w:p>
    <w:p w14:paraId="1C0AB45D" w14:textId="24F8C51E" w:rsidR="006077F4" w:rsidRDefault="006077F4" w:rsidP="00BD1DB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pdate – Radios</w:t>
      </w:r>
    </w:p>
    <w:p w14:paraId="76AED5CE" w14:textId="77777777" w:rsidR="006077F4" w:rsidRPr="006077F4" w:rsidRDefault="006077F4" w:rsidP="006077F4">
      <w:pPr>
        <w:pStyle w:val="ListParagraph"/>
        <w:rPr>
          <w:rFonts w:ascii="Arial" w:hAnsi="Arial" w:cs="Arial"/>
          <w:sz w:val="24"/>
          <w:szCs w:val="24"/>
        </w:rPr>
      </w:pPr>
    </w:p>
    <w:p w14:paraId="2119670A" w14:textId="22A49016" w:rsidR="006077F4" w:rsidRPr="00BD1DB0" w:rsidRDefault="00744AE8" w:rsidP="00BD1DB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ound Table</w:t>
      </w:r>
    </w:p>
    <w:p w14:paraId="67AD02CF" w14:textId="77777777" w:rsidR="006B40CE" w:rsidRPr="006B40CE" w:rsidRDefault="008A09B9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sectPr w:rsidR="006B40CE" w:rsidRPr="006B40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9089786">
    <w:abstractNumId w:val="1"/>
  </w:num>
  <w:num w:numId="2" w16cid:durableId="1959138379">
    <w:abstractNumId w:val="2"/>
  </w:num>
  <w:num w:numId="3" w16cid:durableId="1946547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NLEwMTE1MjI1MbFU0lEKTi0uzszPAykwrgUA9F4h/CwAAAA="/>
  </w:docVars>
  <w:rsids>
    <w:rsidRoot w:val="002A173D"/>
    <w:rsid w:val="00047B7B"/>
    <w:rsid w:val="00050274"/>
    <w:rsid w:val="000F794E"/>
    <w:rsid w:val="001615C3"/>
    <w:rsid w:val="001A2544"/>
    <w:rsid w:val="001A573B"/>
    <w:rsid w:val="002174D6"/>
    <w:rsid w:val="00286EFE"/>
    <w:rsid w:val="0029357E"/>
    <w:rsid w:val="002A173D"/>
    <w:rsid w:val="002C75ED"/>
    <w:rsid w:val="002E6C9C"/>
    <w:rsid w:val="00325D6B"/>
    <w:rsid w:val="003823DE"/>
    <w:rsid w:val="003B5FB8"/>
    <w:rsid w:val="003E4305"/>
    <w:rsid w:val="00475A11"/>
    <w:rsid w:val="00494ACD"/>
    <w:rsid w:val="004A01CB"/>
    <w:rsid w:val="004B16ED"/>
    <w:rsid w:val="004C7F78"/>
    <w:rsid w:val="004D5C4F"/>
    <w:rsid w:val="00501FD8"/>
    <w:rsid w:val="00564053"/>
    <w:rsid w:val="006077F4"/>
    <w:rsid w:val="00691B9A"/>
    <w:rsid w:val="006B40CE"/>
    <w:rsid w:val="006C0BB0"/>
    <w:rsid w:val="006E4A4F"/>
    <w:rsid w:val="006E64B4"/>
    <w:rsid w:val="00744AE8"/>
    <w:rsid w:val="007821C5"/>
    <w:rsid w:val="007B6239"/>
    <w:rsid w:val="00815BBE"/>
    <w:rsid w:val="008629AB"/>
    <w:rsid w:val="0087468D"/>
    <w:rsid w:val="00890D99"/>
    <w:rsid w:val="008A09B9"/>
    <w:rsid w:val="008A1842"/>
    <w:rsid w:val="0090293B"/>
    <w:rsid w:val="00925F42"/>
    <w:rsid w:val="009B61BE"/>
    <w:rsid w:val="009C7A48"/>
    <w:rsid w:val="009E1C4B"/>
    <w:rsid w:val="00A548BA"/>
    <w:rsid w:val="00A917B0"/>
    <w:rsid w:val="00AF702D"/>
    <w:rsid w:val="00B0044F"/>
    <w:rsid w:val="00B8793F"/>
    <w:rsid w:val="00BD1DB0"/>
    <w:rsid w:val="00BF5A9B"/>
    <w:rsid w:val="00D538AC"/>
    <w:rsid w:val="00D54791"/>
    <w:rsid w:val="00D777A4"/>
    <w:rsid w:val="00DD11C5"/>
    <w:rsid w:val="00DE159E"/>
    <w:rsid w:val="00E213B0"/>
    <w:rsid w:val="00E60FD0"/>
    <w:rsid w:val="00E8387F"/>
    <w:rsid w:val="00EF6DE5"/>
    <w:rsid w:val="00EF7704"/>
    <w:rsid w:val="00F0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463C69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</Pages>
  <Words>21</Words>
  <Characters>1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7</cp:revision>
  <cp:lastPrinted>2020-03-09T20:43:00Z</cp:lastPrinted>
  <dcterms:created xsi:type="dcterms:W3CDTF">2026-06-02T17:15:00Z</dcterms:created>
  <dcterms:modified xsi:type="dcterms:W3CDTF">2026-06-02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e67634708c9797c029e41877fb53714cacb17d0ff7eda044aad3a7c6e0cd6c</vt:lpwstr>
  </property>
</Properties>
</file>